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718E6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noProof/>
          <w:kern w:val="2"/>
          <w:sz w:val="22"/>
          <w:szCs w:val="22"/>
          <w:lang w:val="uk-UA" w:eastAsia="uk-UA"/>
        </w:rPr>
        <w:drawing>
          <wp:anchor distT="0" distB="0" distL="114300" distR="114300" simplePos="0" relativeHeight="251658752" behindDoc="0" locked="0" layoutInCell="1" allowOverlap="1" wp14:anchorId="328FF5FE" wp14:editId="57DCD4DC">
            <wp:simplePos x="0" y="0"/>
            <wp:positionH relativeFrom="margin">
              <wp:align>left</wp:align>
            </wp:positionH>
            <wp:positionV relativeFrom="paragraph">
              <wp:posOffset>180</wp:posOffset>
            </wp:positionV>
            <wp:extent cx="190246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413" y="21182"/>
                <wp:lineTo x="21413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_RGB_UA 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313A8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7D9607A4" w14:textId="77777777" w:rsidR="00683DB5" w:rsidRPr="0033611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ЗАЯВКА</w:t>
      </w:r>
    </w:p>
    <w:p w14:paraId="7FB02931" w14:textId="77777777" w:rsidR="00683DB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на участь у конкурсі на закупівлю/тендері</w:t>
      </w:r>
    </w:p>
    <w:p w14:paraId="24293E81" w14:textId="77777777" w:rsidR="00A81DFA" w:rsidRPr="00336115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5D4F9E86" w14:textId="77777777" w:rsidR="007E55EE" w:rsidRPr="00336115" w:rsidRDefault="007E55EE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1F4E79" w:themeColor="accent1" w:themeShade="80"/>
          <w:kern w:val="2"/>
          <w:sz w:val="22"/>
          <w:szCs w:val="22"/>
          <w:lang w:val="uk-UA" w:eastAsia="zh-CN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04"/>
        <w:gridCol w:w="4925"/>
      </w:tblGrid>
      <w:tr w:rsidR="00C42445" w:rsidRPr="00136905" w14:paraId="06A23C6F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52815558" w14:textId="77777777" w:rsidR="00C42445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 xml:space="preserve">Предмет закупівлі </w:t>
            </w:r>
          </w:p>
          <w:p w14:paraId="46B3E291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>(найменування товару, вид робіт чи послуг)</w:t>
            </w:r>
          </w:p>
        </w:tc>
        <w:tc>
          <w:tcPr>
            <w:tcW w:w="4925" w:type="dxa"/>
            <w:vAlign w:val="center"/>
          </w:tcPr>
          <w:p w14:paraId="7E07A718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6C6404D2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8F5136B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Найменування учасника конкурсу</w:t>
            </w:r>
          </w:p>
        </w:tc>
        <w:tc>
          <w:tcPr>
            <w:tcW w:w="4925" w:type="dxa"/>
            <w:vAlign w:val="center"/>
          </w:tcPr>
          <w:p w14:paraId="0CF69FFA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36905" w14:paraId="36C29DC1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5419E5AC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Ідентифікаційний код учасника у реєстрі ЄДР</w:t>
            </w:r>
          </w:p>
        </w:tc>
        <w:tc>
          <w:tcPr>
            <w:tcW w:w="4925" w:type="dxa"/>
            <w:vAlign w:val="center"/>
          </w:tcPr>
          <w:p w14:paraId="008CDB38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36905" w14:paraId="440A7161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32AC79C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Види економічної діяльності учасника (першим має бути зазначено основний вид діяльності)</w:t>
            </w:r>
          </w:p>
        </w:tc>
        <w:tc>
          <w:tcPr>
            <w:tcW w:w="4925" w:type="dxa"/>
            <w:vAlign w:val="center"/>
          </w:tcPr>
          <w:p w14:paraId="7B389072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78CBD784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5FAC7BC4" w14:textId="77777777" w:rsidR="007E55EE" w:rsidRPr="00336115" w:rsidRDefault="000D7BF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Юридична адреса учасника</w:t>
            </w:r>
          </w:p>
        </w:tc>
        <w:tc>
          <w:tcPr>
            <w:tcW w:w="4925" w:type="dxa"/>
            <w:vAlign w:val="center"/>
          </w:tcPr>
          <w:p w14:paraId="7714ECC2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36905" w14:paraId="3B560C63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F17EBB3" w14:textId="77777777" w:rsidR="000D7BFF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Фактична адреса </w:t>
            </w:r>
          </w:p>
          <w:p w14:paraId="13B9F88A" w14:textId="77777777" w:rsidR="007E55EE" w:rsidRPr="00336115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</w:t>
            </w:r>
            <w:r w:rsidR="007E55EE"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</w:t>
            </w: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що відрізняється від юридичної)</w:t>
            </w:r>
          </w:p>
        </w:tc>
        <w:tc>
          <w:tcPr>
            <w:tcW w:w="4925" w:type="dxa"/>
            <w:vAlign w:val="center"/>
          </w:tcPr>
          <w:p w14:paraId="608076AF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36905" w14:paraId="39248BBE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F26129F" w14:textId="77777777" w:rsidR="007E55EE" w:rsidRPr="00336115" w:rsidRDefault="007E55EE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анківські реквізити учасника для укладання договору</w:t>
            </w:r>
          </w:p>
        </w:tc>
        <w:tc>
          <w:tcPr>
            <w:tcW w:w="4925" w:type="dxa"/>
            <w:vAlign w:val="center"/>
          </w:tcPr>
          <w:p w14:paraId="22A543BE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47EA4367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4A11C8F2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вноважний представник учасника</w:t>
            </w:r>
          </w:p>
        </w:tc>
        <w:tc>
          <w:tcPr>
            <w:tcW w:w="4925" w:type="dxa"/>
            <w:vAlign w:val="center"/>
          </w:tcPr>
          <w:p w14:paraId="2756CC59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136905" w14:paraId="1FA670BD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0128B4CB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Відповідальний за участь у конкурсі</w:t>
            </w:r>
          </w:p>
        </w:tc>
        <w:tc>
          <w:tcPr>
            <w:tcW w:w="4925" w:type="dxa"/>
            <w:vAlign w:val="center"/>
          </w:tcPr>
          <w:p w14:paraId="11AC7237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1130E4B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4F3FCFF3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Телефон</w:t>
            </w:r>
          </w:p>
        </w:tc>
        <w:tc>
          <w:tcPr>
            <w:tcW w:w="4925" w:type="dxa"/>
            <w:vAlign w:val="center"/>
          </w:tcPr>
          <w:p w14:paraId="5E1971D5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632678C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BC38013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val="ru-RU" w:eastAsia="en-US"/>
              </w:rPr>
              <w:t>-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ail</w:t>
            </w:r>
          </w:p>
        </w:tc>
        <w:tc>
          <w:tcPr>
            <w:tcW w:w="4925" w:type="dxa"/>
            <w:vAlign w:val="center"/>
          </w:tcPr>
          <w:p w14:paraId="36151DD6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</w:tbl>
    <w:p w14:paraId="55F4428F" w14:textId="77777777" w:rsidR="005D5ECF" w:rsidRPr="00336115" w:rsidRDefault="005D5ECF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16AA40BE" w14:textId="77777777" w:rsidR="007E55EE" w:rsidRPr="00336115" w:rsidRDefault="00683DB5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овністю ознайомившись та погоджуючись з умовами проведення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та переліком ко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нкурсної документації, направляємо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в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м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заявку на участь у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і.</w:t>
      </w:r>
    </w:p>
    <w:p w14:paraId="1C8275DE" w14:textId="77777777" w:rsidR="007E55EE" w:rsidRPr="00336115" w:rsidRDefault="007E55EE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53F08C01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У разі перемоги, зобов'язуємось виконати роботи (поставити товари), що зазначені в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конкурсній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документації, до 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_______ 20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_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року. </w:t>
      </w:r>
    </w:p>
    <w:p w14:paraId="4E37F1B5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53408372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дотримуватися умов цієї заявки протягом __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_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алендарних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днів після останньої дати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одання заявок на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цей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. </w:t>
      </w:r>
    </w:p>
    <w:p w14:paraId="6CFF8C52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22B712D0" w14:textId="77777777" w:rsidR="00683DB5" w:rsidRPr="00336115" w:rsidRDefault="005D5ECF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з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шим правом відхилити нашу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заявку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без пояснень і розуміємо, що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и не обмежені у виборі будь-якої іншої пропозиції від учасників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 з більш вигідними для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с умовами. </w:t>
      </w:r>
    </w:p>
    <w:p w14:paraId="64597420" w14:textId="77777777" w:rsid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56C8E32A" w14:textId="77777777" w:rsidR="00683DB5" w:rsidRP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о з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явки додаються:</w:t>
      </w:r>
    </w:p>
    <w:p w14:paraId="73BF9F8A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гуки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, що підтверджують досвід виконання аналогічних завдань</w:t>
      </w:r>
    </w:p>
    <w:p w14:paraId="195876CF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Резюме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манди 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роєкт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</w:t>
      </w:r>
    </w:p>
    <w:p w14:paraId="71D29878" w14:textId="77777777" w:rsidR="00DE0EF4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</w:t>
      </w:r>
      <w:r w:rsidR="00DE0EF4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еталізований розрахунок вартості робіт/послуг</w:t>
      </w:r>
    </w:p>
    <w:p w14:paraId="3730396B" w14:textId="77777777" w:rsidR="00A81DFA" w:rsidRP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пія виписки з Єдиного державного реєстру юридичних осіб, фізичних осіб-підпр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ємців та громадських формувань</w:t>
      </w:r>
    </w:p>
    <w:p w14:paraId="5017813B" w14:textId="77777777" w:rsid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опія документу, що підтверджує повноваження посадової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соби, яка представляє учасника</w:t>
      </w:r>
    </w:p>
    <w:p w14:paraId="30C59997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ро реєстрацію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латника ПДВ, у разі наявності</w:t>
      </w:r>
    </w:p>
    <w:p w14:paraId="27A1F193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латника єд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ного податку, у разі наявності</w:t>
      </w:r>
    </w:p>
    <w:p w14:paraId="0ABD6554" w14:textId="77777777" w:rsidR="00C42445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Інші</w:t>
      </w:r>
      <w:r w:rsidR="00656E60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вкажіть, які саме)</w:t>
      </w:r>
    </w:p>
    <w:p w14:paraId="1EE50196" w14:textId="77777777" w:rsidR="00336115" w:rsidRPr="00336115" w:rsidRDefault="0033611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b/>
          <w:kern w:val="2"/>
          <w:sz w:val="22"/>
          <w:szCs w:val="22"/>
          <w:lang w:val="uk-UA" w:eastAsia="zh-CN"/>
        </w:rPr>
      </w:pPr>
    </w:p>
    <w:p w14:paraId="527AA890" w14:textId="77777777" w:rsidR="00683DB5" w:rsidRPr="00336115" w:rsidRDefault="00C4244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ата</w:t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ідпис повноважного представника 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часника</w:t>
      </w:r>
    </w:p>
    <w:p w14:paraId="46A18AAF" w14:textId="77777777" w:rsidR="00683DB5" w:rsidRPr="00336115" w:rsidRDefault="00683DB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3E522468" w14:textId="77777777" w:rsidR="00B43523" w:rsidRPr="00336115" w:rsidRDefault="00656E60" w:rsidP="00623D01">
      <w:pPr>
        <w:widowControl w:val="0"/>
        <w:jc w:val="both"/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                                                        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.П.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якщо є)</w:t>
      </w:r>
      <w:r w:rsidR="00B43523" w:rsidRPr="00336115">
        <w:rPr>
          <w:rFonts w:asciiTheme="minorHAnsi" w:hAnsiTheme="minorHAnsi" w:cstheme="minorHAnsi"/>
          <w:i/>
          <w:sz w:val="22"/>
          <w:szCs w:val="22"/>
          <w:lang w:val="uk-UA"/>
        </w:rPr>
        <w:br w:type="page"/>
      </w:r>
    </w:p>
    <w:p w14:paraId="704B7289" w14:textId="77777777" w:rsidR="000805A8" w:rsidRPr="00336115" w:rsidRDefault="000805A8" w:rsidP="000805A8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975D9EC" w14:textId="77777777" w:rsidR="00FB40F8" w:rsidRPr="00336115" w:rsidRDefault="003E3D42" w:rsidP="003D5F2E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Досвід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виконання аналогічних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ів та відгуки</w:t>
      </w:r>
    </w:p>
    <w:p w14:paraId="5935F8CB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1859"/>
        <w:gridCol w:w="1685"/>
        <w:gridCol w:w="2175"/>
        <w:gridCol w:w="1930"/>
      </w:tblGrid>
      <w:tr w:rsidR="003E3D42" w:rsidRPr="00136905" w14:paraId="0B4A89D5" w14:textId="77777777" w:rsidTr="00656E60">
        <w:tc>
          <w:tcPr>
            <w:tcW w:w="1980" w:type="dxa"/>
            <w:vAlign w:val="center"/>
          </w:tcPr>
          <w:p w14:paraId="06965738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Назва </w:t>
            </w:r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</w:t>
            </w:r>
          </w:p>
        </w:tc>
        <w:tc>
          <w:tcPr>
            <w:tcW w:w="1859" w:type="dxa"/>
            <w:vAlign w:val="center"/>
          </w:tcPr>
          <w:p w14:paraId="509CC028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мовник</w:t>
            </w:r>
          </w:p>
        </w:tc>
        <w:tc>
          <w:tcPr>
            <w:tcW w:w="1685" w:type="dxa"/>
            <w:vAlign w:val="center"/>
          </w:tcPr>
          <w:p w14:paraId="28849CF1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и виконання</w:t>
            </w:r>
          </w:p>
        </w:tc>
        <w:tc>
          <w:tcPr>
            <w:tcW w:w="2175" w:type="dxa"/>
            <w:vAlign w:val="center"/>
          </w:tcPr>
          <w:p w14:paraId="02859E4C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актна особа замовника (телефон, е-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930" w:type="dxa"/>
            <w:vAlign w:val="center"/>
          </w:tcPr>
          <w:p w14:paraId="5B168DCB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силання на продукти в Інтернет</w:t>
            </w:r>
          </w:p>
        </w:tc>
      </w:tr>
      <w:tr w:rsidR="003E3D42" w:rsidRPr="00136905" w14:paraId="09AC1858" w14:textId="77777777" w:rsidTr="00656E60">
        <w:tc>
          <w:tcPr>
            <w:tcW w:w="1980" w:type="dxa"/>
          </w:tcPr>
          <w:p w14:paraId="459655C5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3365328B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4C50DF61" w14:textId="77777777" w:rsidR="003E3D42" w:rsidRPr="00336115" w:rsidRDefault="003E3D42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559660C2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050AC820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C42445" w:rsidRPr="00136905" w14:paraId="4EF7DB19" w14:textId="77777777" w:rsidTr="00656E60">
        <w:tc>
          <w:tcPr>
            <w:tcW w:w="1980" w:type="dxa"/>
          </w:tcPr>
          <w:p w14:paraId="2A2E9B99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5913F5D3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6DCA9729" w14:textId="77777777" w:rsidR="00C42445" w:rsidRPr="00336115" w:rsidRDefault="00C4244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1015F53C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356DC3A8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159D2A79" w14:textId="77777777" w:rsidR="003E3D42" w:rsidRPr="00336115" w:rsidRDefault="003E3D42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9731602" w14:textId="77777777" w:rsidR="003E3D42" w:rsidRPr="0033611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копії відгуків, якщо такі є.</w:t>
      </w:r>
    </w:p>
    <w:p w14:paraId="71160A1A" w14:textId="77777777" w:rsidR="00336115" w:rsidRP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  <w:bookmarkStart w:id="0" w:name="_GoBack"/>
      <w:bookmarkEnd w:id="0"/>
    </w:p>
    <w:p w14:paraId="758E74EA" w14:textId="77777777" w:rsidR="000805A8" w:rsidRPr="00336115" w:rsidRDefault="00336115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труктура к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анд</w:t>
      </w: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и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що буде працювати над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</w:t>
      </w:r>
    </w:p>
    <w:p w14:paraId="75281D61" w14:textId="77777777" w:rsidR="003E3D42" w:rsidRPr="00336115" w:rsidRDefault="003E3D42" w:rsidP="003E3D4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25"/>
        <w:gridCol w:w="1910"/>
        <w:gridCol w:w="1951"/>
        <w:gridCol w:w="1934"/>
        <w:gridCol w:w="1909"/>
      </w:tblGrid>
      <w:tr w:rsidR="004E3062" w:rsidRPr="00336115" w14:paraId="604A83D3" w14:textId="77777777" w:rsidTr="00656E60">
        <w:tc>
          <w:tcPr>
            <w:tcW w:w="1925" w:type="dxa"/>
            <w:vAlign w:val="center"/>
          </w:tcPr>
          <w:p w14:paraId="1EFC137E" w14:textId="77777777" w:rsidR="004E3062" w:rsidRPr="00336115" w:rsidRDefault="0033611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Перелік експертів, </w:t>
            </w:r>
            <w:r w:rsidR="004E3062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Б</w:t>
            </w:r>
          </w:p>
        </w:tc>
        <w:tc>
          <w:tcPr>
            <w:tcW w:w="1910" w:type="dxa"/>
            <w:vAlign w:val="center"/>
          </w:tcPr>
          <w:p w14:paraId="478488FD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Роль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51" w:type="dxa"/>
            <w:vAlign w:val="center"/>
          </w:tcPr>
          <w:p w14:paraId="42881EF0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Функціональні обов’язки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34" w:type="dxa"/>
            <w:vAlign w:val="center"/>
          </w:tcPr>
          <w:p w14:paraId="7B17AC89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% залученості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09" w:type="dxa"/>
            <w:vAlign w:val="center"/>
          </w:tcPr>
          <w:p w14:paraId="5642EB52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Досвід роботи (років)</w:t>
            </w:r>
          </w:p>
        </w:tc>
      </w:tr>
      <w:tr w:rsidR="004E3062" w:rsidRPr="00336115" w14:paraId="782D9C70" w14:textId="77777777" w:rsidTr="00656E60">
        <w:tc>
          <w:tcPr>
            <w:tcW w:w="1925" w:type="dxa"/>
          </w:tcPr>
          <w:p w14:paraId="25B02A1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724B988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592793FD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5E65310B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6B174E8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B8316B" w:rsidRPr="00336115" w14:paraId="11FF2878" w14:textId="77777777" w:rsidTr="00656E60">
        <w:tc>
          <w:tcPr>
            <w:tcW w:w="1925" w:type="dxa"/>
          </w:tcPr>
          <w:p w14:paraId="08D76276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49E90064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0AC0C6A9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2091FC11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1B7FD445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4E3062" w:rsidRPr="00336115" w14:paraId="55CF1943" w14:textId="77777777" w:rsidTr="00656E60">
        <w:tc>
          <w:tcPr>
            <w:tcW w:w="1925" w:type="dxa"/>
          </w:tcPr>
          <w:p w14:paraId="04C04F6D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60B3B52E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693A827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04AC30DB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5CDAED51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</w:tbl>
    <w:p w14:paraId="0508FB35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5A96530A" w14:textId="7C475C94" w:rsidR="004E3062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резюме зазначених експертів.</w:t>
      </w:r>
    </w:p>
    <w:p w14:paraId="53FC7EF9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189FF638" w14:textId="77777777" w:rsidR="000805A8" w:rsidRPr="00336115" w:rsidRDefault="004E3062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ідходи до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реалізації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у</w:t>
      </w:r>
    </w:p>
    <w:p w14:paraId="4BB57B10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51BE0FA" w14:textId="0F28A2F3" w:rsidR="000805A8" w:rsidRPr="0013690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У довільній формі, в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кажіть, 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як саме пропонується реалізувати </w:t>
      </w:r>
      <w:proofErr w:type="spellStart"/>
      <w:r w:rsidR="00A81DFA">
        <w:rPr>
          <w:rFonts w:asciiTheme="minorHAnsi" w:hAnsiTheme="minorHAnsi" w:cstheme="minorHAnsi"/>
          <w:i/>
          <w:sz w:val="22"/>
          <w:szCs w:val="22"/>
          <w:lang w:val="uk-UA"/>
        </w:rPr>
        <w:t>проєкт</w:t>
      </w:r>
      <w:proofErr w:type="spellEnd"/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, включаючи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методологію, 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>особливості реалізації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,</w:t>
      </w:r>
      <w:r w:rsidR="000D7BFF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>перелік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 технол</w:t>
      </w:r>
      <w:r w:rsidR="000D7BFF">
        <w:rPr>
          <w:rFonts w:asciiTheme="minorHAnsi" w:hAnsiTheme="minorHAnsi" w:cstheme="minorHAnsi"/>
          <w:i/>
          <w:sz w:val="22"/>
          <w:szCs w:val="22"/>
          <w:lang w:val="uk-UA"/>
        </w:rPr>
        <w:t>огій, платформ, фреймворків тощо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>.</w:t>
      </w:r>
    </w:p>
    <w:p w14:paraId="69928BF1" w14:textId="77777777" w:rsidR="00B8316B" w:rsidRPr="00336115" w:rsidRDefault="00B8316B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60F9470" w14:textId="77777777" w:rsidR="003D5F2E" w:rsidRPr="00336115" w:rsidRDefault="003D5F2E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Перелік 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етапів</w:t>
      </w:r>
      <w:r w:rsidR="005751D4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 кошторис, порядок оплати</w:t>
      </w:r>
    </w:p>
    <w:p w14:paraId="0EBE5825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6"/>
        <w:gridCol w:w="4242"/>
        <w:gridCol w:w="2552"/>
        <w:gridCol w:w="1979"/>
      </w:tblGrid>
      <w:tr w:rsidR="000805A8" w:rsidRPr="00336115" w14:paraId="584B9DC6" w14:textId="77777777" w:rsidTr="00B8316B">
        <w:tc>
          <w:tcPr>
            <w:tcW w:w="856" w:type="dxa"/>
            <w:vAlign w:val="center"/>
          </w:tcPr>
          <w:p w14:paraId="3748338C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№</w:t>
            </w:r>
          </w:p>
        </w:tc>
        <w:tc>
          <w:tcPr>
            <w:tcW w:w="4242" w:type="dxa"/>
            <w:vAlign w:val="center"/>
          </w:tcPr>
          <w:p w14:paraId="67EE4CDC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Найменування етапу</w:t>
            </w:r>
          </w:p>
        </w:tc>
        <w:tc>
          <w:tcPr>
            <w:tcW w:w="2552" w:type="dxa"/>
            <w:vAlign w:val="center"/>
          </w:tcPr>
          <w:p w14:paraId="3C078D4E" w14:textId="77777777" w:rsidR="00961EE5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ривалість етапу,</w:t>
            </w:r>
          </w:p>
          <w:p w14:paraId="08C4CD12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алендарних днів</w:t>
            </w:r>
          </w:p>
        </w:tc>
        <w:tc>
          <w:tcPr>
            <w:tcW w:w="1979" w:type="dxa"/>
            <w:vAlign w:val="center"/>
          </w:tcPr>
          <w:p w14:paraId="00FBD5F4" w14:textId="77777777" w:rsidR="000805A8" w:rsidRPr="00336115" w:rsidRDefault="000805A8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Вартість </w:t>
            </w:r>
            <w:r w:rsidR="00961EE5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етапу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, грн.</w:t>
            </w:r>
          </w:p>
        </w:tc>
      </w:tr>
      <w:tr w:rsidR="000805A8" w:rsidRPr="00336115" w14:paraId="42802BF8" w14:textId="77777777" w:rsidTr="00B8316B">
        <w:tc>
          <w:tcPr>
            <w:tcW w:w="856" w:type="dxa"/>
          </w:tcPr>
          <w:p w14:paraId="67F08E3E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128DD99C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66E1FD87" w14:textId="77777777" w:rsidR="000805A8" w:rsidRPr="00336115" w:rsidRDefault="000805A8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06C8054E" w14:textId="77777777" w:rsidR="000805A8" w:rsidRPr="00336115" w:rsidRDefault="000805A8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961EE5" w:rsidRPr="00336115" w14:paraId="6B12C29B" w14:textId="77777777" w:rsidTr="00B8316B">
        <w:tc>
          <w:tcPr>
            <w:tcW w:w="856" w:type="dxa"/>
          </w:tcPr>
          <w:p w14:paraId="4A23B07F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5636C516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0E33CBBD" w14:textId="77777777" w:rsidR="00961EE5" w:rsidRPr="00336115" w:rsidRDefault="00961EE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741BD6F7" w14:textId="77777777" w:rsidR="00961EE5" w:rsidRPr="00336115" w:rsidRDefault="00961EE5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4E3062" w:rsidRPr="00336115" w14:paraId="52816D5E" w14:textId="77777777" w:rsidTr="00B8316B">
        <w:tc>
          <w:tcPr>
            <w:tcW w:w="856" w:type="dxa"/>
          </w:tcPr>
          <w:p w14:paraId="49C09E55" w14:textId="77777777" w:rsidR="004E3062" w:rsidRPr="00336115" w:rsidRDefault="00961EE5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4242" w:type="dxa"/>
          </w:tcPr>
          <w:p w14:paraId="7D86FD9D" w14:textId="77777777" w:rsidR="004E3062" w:rsidRPr="00336115" w:rsidRDefault="004E3062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3EBC6EF7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5DF9C82E" w14:textId="77777777" w:rsidR="004E3062" w:rsidRPr="00336115" w:rsidRDefault="004E3062" w:rsidP="00656E60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14:paraId="4A4D9520" w14:textId="77777777" w:rsidR="003D5F2E" w:rsidRDefault="003D5F2E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D5ECEA2" w14:textId="77777777" w:rsidR="00336115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До заявки необхідно додати деталізований розрахунок вартості робіт/послуг.</w:t>
      </w:r>
    </w:p>
    <w:p w14:paraId="5929E6CE" w14:textId="77777777" w:rsidR="00B8316B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2694"/>
        <w:gridCol w:w="2580"/>
      </w:tblGrid>
      <w:tr w:rsidR="005751D4" w:rsidRPr="00336115" w14:paraId="174591FA" w14:textId="77777777" w:rsidTr="00656E60">
        <w:tc>
          <w:tcPr>
            <w:tcW w:w="2376" w:type="dxa"/>
          </w:tcPr>
          <w:p w14:paraId="37885164" w14:textId="77777777" w:rsidR="005751D4" w:rsidRPr="00336115" w:rsidRDefault="005751D4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694" w:type="dxa"/>
          </w:tcPr>
          <w:p w14:paraId="03A73A08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доплата, %</w:t>
            </w:r>
          </w:p>
        </w:tc>
        <w:tc>
          <w:tcPr>
            <w:tcW w:w="2580" w:type="dxa"/>
          </w:tcPr>
          <w:p w14:paraId="4169EA12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сляплата, %</w:t>
            </w:r>
          </w:p>
        </w:tc>
      </w:tr>
      <w:tr w:rsidR="005751D4" w:rsidRPr="00336115" w14:paraId="6F2EF499" w14:textId="77777777" w:rsidTr="00656E60">
        <w:tc>
          <w:tcPr>
            <w:tcW w:w="2376" w:type="dxa"/>
          </w:tcPr>
          <w:p w14:paraId="62FDEAB3" w14:textId="77777777" w:rsidR="005751D4" w:rsidRPr="00336115" w:rsidRDefault="005751D4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рядок оплати</w:t>
            </w:r>
          </w:p>
        </w:tc>
        <w:tc>
          <w:tcPr>
            <w:tcW w:w="2694" w:type="dxa"/>
          </w:tcPr>
          <w:p w14:paraId="4221CEC9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80" w:type="dxa"/>
          </w:tcPr>
          <w:p w14:paraId="2606D53B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776A8C50" w14:textId="77777777" w:rsidR="00961EE5" w:rsidRPr="00336115" w:rsidRDefault="00961EE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D95C748" w14:textId="77777777" w:rsidR="002928A1" w:rsidRPr="00336115" w:rsidRDefault="002928A1" w:rsidP="00B248C1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упровід та гарантійне обслуговування</w:t>
      </w:r>
    </w:p>
    <w:p w14:paraId="060AF67E" w14:textId="77777777" w:rsidR="00B27D38" w:rsidRPr="00336115" w:rsidRDefault="00B27D38" w:rsidP="00B27D38">
      <w:pPr>
        <w:pStyle w:val="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43"/>
        <w:gridCol w:w="2155"/>
        <w:gridCol w:w="4536"/>
      </w:tblGrid>
      <w:tr w:rsidR="005751D4" w:rsidRPr="00136905" w14:paraId="53A106A7" w14:textId="77777777" w:rsidTr="00656E60">
        <w:tc>
          <w:tcPr>
            <w:tcW w:w="2943" w:type="dxa"/>
            <w:vAlign w:val="center"/>
          </w:tcPr>
          <w:p w14:paraId="6D9EF160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155" w:type="dxa"/>
            <w:vAlign w:val="center"/>
          </w:tcPr>
          <w:p w14:paraId="059ED329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 (міс.)</w:t>
            </w:r>
          </w:p>
        </w:tc>
        <w:tc>
          <w:tcPr>
            <w:tcW w:w="4536" w:type="dxa"/>
            <w:vAlign w:val="center"/>
          </w:tcPr>
          <w:p w14:paraId="391772EF" w14:textId="77777777" w:rsidR="005751D4" w:rsidRPr="00336115" w:rsidRDefault="005751D4" w:rsidP="0033611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мови, перелік послуг/робіт, що покриваються</w:t>
            </w:r>
            <w:r w:rsidR="00656E60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в гарантійний період</w:t>
            </w:r>
          </w:p>
        </w:tc>
      </w:tr>
      <w:tr w:rsidR="005751D4" w:rsidRPr="00336115" w14:paraId="38E9417C" w14:textId="77777777" w:rsidTr="00656E60">
        <w:tc>
          <w:tcPr>
            <w:tcW w:w="2943" w:type="dxa"/>
          </w:tcPr>
          <w:p w14:paraId="6389079D" w14:textId="77777777" w:rsidR="005751D4" w:rsidRPr="00336115" w:rsidRDefault="005751D4" w:rsidP="005751D4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Гарантійне обслуговування</w:t>
            </w:r>
          </w:p>
        </w:tc>
        <w:tc>
          <w:tcPr>
            <w:tcW w:w="2155" w:type="dxa"/>
          </w:tcPr>
          <w:p w14:paraId="1AF5EECD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536" w:type="dxa"/>
          </w:tcPr>
          <w:p w14:paraId="67D6DD00" w14:textId="77777777" w:rsidR="005751D4" w:rsidRPr="00336115" w:rsidRDefault="005751D4" w:rsidP="005751D4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67820EE2" w14:textId="77777777" w:rsidR="005751D4" w:rsidRPr="00336115" w:rsidRDefault="005751D4" w:rsidP="005751D4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0381CFF8" w14:textId="01264C70" w:rsidR="002928A1" w:rsidRDefault="005751D4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Якщо для використання предмету закупівлі існують додаткові умови або обмеження (</w:t>
      </w:r>
      <w:r w:rsid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наприклад,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придбання додаткових ліцензій, вимоги до </w:t>
      </w:r>
      <w:r w:rsidR="00062CE0">
        <w:rPr>
          <w:rFonts w:asciiTheme="minorHAnsi" w:hAnsiTheme="minorHAnsi" w:cstheme="minorHAnsi"/>
          <w:i/>
          <w:sz w:val="22"/>
          <w:szCs w:val="22"/>
          <w:lang w:val="uk-UA"/>
        </w:rPr>
        <w:t xml:space="preserve">хмарного сервісу або </w:t>
      </w: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серверного обладнання), просимо вказати, які саме.</w:t>
      </w:r>
    </w:p>
    <w:p w14:paraId="360898D0" w14:textId="77777777" w:rsidR="00136905" w:rsidRPr="00136905" w:rsidRDefault="00136905" w:rsidP="00136905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13690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Загальна тривалість виконання робіт</w:t>
      </w:r>
    </w:p>
    <w:p w14:paraId="16E0C1FB" w14:textId="77777777" w:rsidR="00136905" w:rsidRDefault="00136905" w:rsidP="00136905">
      <w:pPr>
        <w:rPr>
          <w:rFonts w:asciiTheme="minorHAnsi" w:hAnsiTheme="minorHAnsi" w:cstheme="minorHAnsi"/>
          <w:i/>
          <w:sz w:val="22"/>
          <w:szCs w:val="22"/>
          <w:lang w:val="ru-RU"/>
        </w:rPr>
      </w:pPr>
    </w:p>
    <w:p w14:paraId="02DB2AA3" w14:textId="49E9514D" w:rsidR="00136905" w:rsidRPr="00B43523" w:rsidRDefault="00136905" w:rsidP="00136905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ru-RU"/>
        </w:rPr>
        <w:t>З</w:t>
      </w:r>
      <w:proofErr w:type="spellStart"/>
      <w:r w:rsidRPr="00B43523">
        <w:rPr>
          <w:rFonts w:asciiTheme="minorHAnsi" w:hAnsiTheme="minorHAnsi" w:cstheme="minorHAnsi"/>
          <w:i/>
          <w:sz w:val="22"/>
          <w:szCs w:val="22"/>
          <w:lang w:val="uk-UA"/>
        </w:rPr>
        <w:t>азначається</w:t>
      </w:r>
      <w:proofErr w:type="spellEnd"/>
      <w:r w:rsidRPr="00B43523">
        <w:rPr>
          <w:rFonts w:asciiTheme="minorHAnsi" w:hAnsiTheme="minorHAnsi" w:cstheme="minorHAnsi"/>
          <w:i/>
          <w:sz w:val="22"/>
          <w:szCs w:val="22"/>
          <w:lang w:val="uk-UA"/>
        </w:rPr>
        <w:t xml:space="preserve"> загальна тривалість проекту</w:t>
      </w:r>
    </w:p>
    <w:p w14:paraId="354F15EB" w14:textId="77777777" w:rsidR="00136905" w:rsidRPr="00A37023" w:rsidRDefault="00136905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sectPr w:rsidR="00136905" w:rsidRPr="00A3702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727D"/>
    <w:multiLevelType w:val="hybridMultilevel"/>
    <w:tmpl w:val="5008D13E"/>
    <w:lvl w:ilvl="0" w:tplc="49AE10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7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96E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18AB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45173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D39C6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3749C"/>
    <w:multiLevelType w:val="hybridMultilevel"/>
    <w:tmpl w:val="C1603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734FE"/>
    <w:multiLevelType w:val="hybridMultilevel"/>
    <w:tmpl w:val="7AA20F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6291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416"/>
    <w:multiLevelType w:val="hybridMultilevel"/>
    <w:tmpl w:val="106AF36C"/>
    <w:lvl w:ilvl="0" w:tplc="69DEF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177FF"/>
    <w:multiLevelType w:val="hybridMultilevel"/>
    <w:tmpl w:val="7CB8FB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712"/>
    <w:multiLevelType w:val="hybridMultilevel"/>
    <w:tmpl w:val="B2C607A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72806"/>
    <w:multiLevelType w:val="hybridMultilevel"/>
    <w:tmpl w:val="6798C2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75A4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305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FE14C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B7B8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561C0"/>
    <w:multiLevelType w:val="hybridMultilevel"/>
    <w:tmpl w:val="76F05C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497C1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1462B"/>
    <w:multiLevelType w:val="hybridMultilevel"/>
    <w:tmpl w:val="3F04F608"/>
    <w:lvl w:ilvl="0" w:tplc="489E6AE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9E6D22"/>
    <w:multiLevelType w:val="hybridMultilevel"/>
    <w:tmpl w:val="DC58AFF2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51B56A7"/>
    <w:multiLevelType w:val="hybridMultilevel"/>
    <w:tmpl w:val="0B74BA28"/>
    <w:lvl w:ilvl="0" w:tplc="BFC8E9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145E9"/>
    <w:multiLevelType w:val="multilevel"/>
    <w:tmpl w:val="978E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21"/>
  </w:num>
  <w:num w:numId="5">
    <w:abstractNumId w:val="8"/>
  </w:num>
  <w:num w:numId="6">
    <w:abstractNumId w:val="0"/>
  </w:num>
  <w:num w:numId="7">
    <w:abstractNumId w:val="18"/>
  </w:num>
  <w:num w:numId="8">
    <w:abstractNumId w:val="12"/>
  </w:num>
  <w:num w:numId="9">
    <w:abstractNumId w:val="10"/>
  </w:num>
  <w:num w:numId="10">
    <w:abstractNumId w:val="2"/>
  </w:num>
  <w:num w:numId="11">
    <w:abstractNumId w:val="17"/>
  </w:num>
  <w:num w:numId="12">
    <w:abstractNumId w:val="1"/>
  </w:num>
  <w:num w:numId="13">
    <w:abstractNumId w:val="4"/>
  </w:num>
  <w:num w:numId="14">
    <w:abstractNumId w:val="6"/>
  </w:num>
  <w:num w:numId="15">
    <w:abstractNumId w:val="14"/>
  </w:num>
  <w:num w:numId="16">
    <w:abstractNumId w:val="20"/>
  </w:num>
  <w:num w:numId="17">
    <w:abstractNumId w:val="9"/>
  </w:num>
  <w:num w:numId="18">
    <w:abstractNumId w:val="16"/>
  </w:num>
  <w:num w:numId="19">
    <w:abstractNumId w:val="15"/>
  </w:num>
  <w:num w:numId="20">
    <w:abstractNumId w:val="5"/>
  </w:num>
  <w:num w:numId="21">
    <w:abstractNumId w:val="3"/>
  </w:num>
  <w:num w:numId="22">
    <w:abstractNumId w:val="22"/>
  </w:num>
  <w:num w:numId="23">
    <w:abstractNumId w:val="2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0tDQyNzAysDBV0lEKTi0uzszPAykwqgUAimtwpywAAAA="/>
  </w:docVars>
  <w:rsids>
    <w:rsidRoot w:val="00055398"/>
    <w:rsid w:val="00055398"/>
    <w:rsid w:val="00062CE0"/>
    <w:rsid w:val="000805A8"/>
    <w:rsid w:val="000A4DC9"/>
    <w:rsid w:val="000C1F79"/>
    <w:rsid w:val="000D7BFF"/>
    <w:rsid w:val="00136905"/>
    <w:rsid w:val="0015697A"/>
    <w:rsid w:val="001E3330"/>
    <w:rsid w:val="001F4379"/>
    <w:rsid w:val="002928A1"/>
    <w:rsid w:val="002D429E"/>
    <w:rsid w:val="00336115"/>
    <w:rsid w:val="003D5F2E"/>
    <w:rsid w:val="003E3D42"/>
    <w:rsid w:val="004513C5"/>
    <w:rsid w:val="00496F79"/>
    <w:rsid w:val="004D3C05"/>
    <w:rsid w:val="004E3062"/>
    <w:rsid w:val="00512C5D"/>
    <w:rsid w:val="005658AA"/>
    <w:rsid w:val="00565EF1"/>
    <w:rsid w:val="005751D4"/>
    <w:rsid w:val="005B18D5"/>
    <w:rsid w:val="005B1E33"/>
    <w:rsid w:val="005D5ECF"/>
    <w:rsid w:val="00623D01"/>
    <w:rsid w:val="00656E60"/>
    <w:rsid w:val="00683DB5"/>
    <w:rsid w:val="00684164"/>
    <w:rsid w:val="006B2F03"/>
    <w:rsid w:val="006D6541"/>
    <w:rsid w:val="007E55EE"/>
    <w:rsid w:val="007F5DFC"/>
    <w:rsid w:val="00961EE5"/>
    <w:rsid w:val="009B4315"/>
    <w:rsid w:val="00A14EE9"/>
    <w:rsid w:val="00A37023"/>
    <w:rsid w:val="00A81DFA"/>
    <w:rsid w:val="00B248C1"/>
    <w:rsid w:val="00B27D38"/>
    <w:rsid w:val="00B43523"/>
    <w:rsid w:val="00B52618"/>
    <w:rsid w:val="00B56541"/>
    <w:rsid w:val="00B6513E"/>
    <w:rsid w:val="00B8316B"/>
    <w:rsid w:val="00BA5E28"/>
    <w:rsid w:val="00BB214F"/>
    <w:rsid w:val="00C42445"/>
    <w:rsid w:val="00C61054"/>
    <w:rsid w:val="00CD2525"/>
    <w:rsid w:val="00DE0EF4"/>
    <w:rsid w:val="00E774F8"/>
    <w:rsid w:val="00E812BE"/>
    <w:rsid w:val="00E910AA"/>
    <w:rsid w:val="00EC5FB2"/>
    <w:rsid w:val="00F24AD6"/>
    <w:rsid w:val="00FB40F8"/>
    <w:rsid w:val="00FC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B61D"/>
  <w15:docId w15:val="{6B59A226-2891-4546-8B46-91422297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5DFC"/>
    <w:rPr>
      <w:lang w:val="en-US" w:eastAsia="ru-RU"/>
    </w:rPr>
  </w:style>
  <w:style w:type="paragraph" w:styleId="1">
    <w:name w:val="heading 1"/>
    <w:basedOn w:val="a"/>
    <w:next w:val="a"/>
    <w:link w:val="10"/>
    <w:qFormat/>
    <w:rsid w:val="007F5DFC"/>
    <w:pPr>
      <w:keepNext/>
      <w:outlineLvl w:val="0"/>
    </w:pPr>
    <w:rPr>
      <w:i/>
      <w:sz w:val="24"/>
    </w:rPr>
  </w:style>
  <w:style w:type="paragraph" w:styleId="2">
    <w:name w:val="heading 2"/>
    <w:basedOn w:val="a"/>
    <w:next w:val="a"/>
    <w:link w:val="20"/>
    <w:unhideWhenUsed/>
    <w:qFormat/>
    <w:rsid w:val="003D5F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3D5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F5DFC"/>
    <w:rPr>
      <w:i/>
      <w:sz w:val="24"/>
      <w:lang w:val="en-US" w:eastAsia="ru-RU"/>
    </w:rPr>
  </w:style>
  <w:style w:type="paragraph" w:styleId="a3">
    <w:name w:val="No Spacing"/>
    <w:uiPriority w:val="1"/>
    <w:qFormat/>
    <w:rsid w:val="00055398"/>
    <w:rPr>
      <w:sz w:val="24"/>
      <w:szCs w:val="24"/>
      <w:lang w:val="en-GB" w:eastAsia="en-GB"/>
    </w:rPr>
  </w:style>
  <w:style w:type="table" w:styleId="a4">
    <w:name w:val="Table Grid"/>
    <w:basedOn w:val="a1"/>
    <w:uiPriority w:val="59"/>
    <w:rsid w:val="00055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писок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310">
    <w:name w:val="Сітка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-31">
    <w:name w:val="Таблиця-сітка 31"/>
    <w:basedOn w:val="a1"/>
    <w:uiPriority w:val="48"/>
    <w:rsid w:val="006D654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Звичайна таблиця 11"/>
    <w:basedOn w:val="a1"/>
    <w:uiPriority w:val="41"/>
    <w:rsid w:val="006D654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List Paragraph"/>
    <w:basedOn w:val="a"/>
    <w:uiPriority w:val="34"/>
    <w:qFormat/>
    <w:rsid w:val="00FB40F8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513C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513C5"/>
    <w:rPr>
      <w:rFonts w:ascii="Segoe UI" w:hAnsi="Segoe UI" w:cs="Segoe UI"/>
      <w:sz w:val="18"/>
      <w:szCs w:val="18"/>
      <w:lang w:val="en-US" w:eastAsia="ru-RU"/>
    </w:rPr>
  </w:style>
  <w:style w:type="paragraph" w:customStyle="1" w:styleId="gmail-msolistparagraph">
    <w:name w:val="gmail-msolistparagraph"/>
    <w:basedOn w:val="a"/>
    <w:rsid w:val="005658AA"/>
    <w:pPr>
      <w:spacing w:before="100" w:beforeAutospacing="1" w:after="100" w:afterAutospacing="1"/>
    </w:pPr>
    <w:rPr>
      <w:rFonts w:eastAsiaTheme="minorHAnsi"/>
      <w:sz w:val="24"/>
      <w:szCs w:val="24"/>
      <w:lang w:val="uk-UA" w:eastAsia="uk-UA"/>
    </w:rPr>
  </w:style>
  <w:style w:type="character" w:customStyle="1" w:styleId="20">
    <w:name w:val="Заголовок 2 Знак"/>
    <w:basedOn w:val="a0"/>
    <w:link w:val="2"/>
    <w:rsid w:val="003D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ru-RU"/>
    </w:rPr>
  </w:style>
  <w:style w:type="character" w:customStyle="1" w:styleId="30">
    <w:name w:val="Заголовок 3 Знак"/>
    <w:basedOn w:val="a0"/>
    <w:link w:val="3"/>
    <w:rsid w:val="003D5F2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18A5-E9F9-4C7E-A656-2E9517AC3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Chechotkina</dc:creator>
  <cp:lastModifiedBy>Олексій Зелів'янський</cp:lastModifiedBy>
  <cp:revision>5</cp:revision>
  <cp:lastPrinted>2017-06-08T10:00:00Z</cp:lastPrinted>
  <dcterms:created xsi:type="dcterms:W3CDTF">2020-11-18T16:13:00Z</dcterms:created>
  <dcterms:modified xsi:type="dcterms:W3CDTF">2020-12-14T13:08:00Z</dcterms:modified>
</cp:coreProperties>
</file>